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2b95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b1ff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00:03:20Z</dcterms:created>
  <dcterms:modified xsi:type="dcterms:W3CDTF">2022-01-08T00:03:20Z</dcterms:modified>
</cp:coreProperties>
</file>